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bookmarkStart w:id="0" w:name="_GoBack"/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bookmarkEnd w:id="0"/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r w:rsidRPr="00E84986">
              <w:rPr>
                <w:rFonts w:ascii="標楷體" w:hAnsi="標楷體" w:hint="eastAsia"/>
                <w:bCs/>
                <w:u w:val="single"/>
              </w:rPr>
              <w:t xml:space="preserve">ˍ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可免填</w:t>
            </w:r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一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務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一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座等</w:t>
            </w:r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憑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 w:hint="eastAsia"/>
          <w:bCs/>
        </w:rPr>
        <w:t>缺件不受理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>232號4樓 社資組</w:t>
      </w:r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6EB588" w14:textId="77777777" w:rsidR="000B18B1" w:rsidRDefault="000B18B1" w:rsidP="00A80730">
      <w:r>
        <w:separator/>
      </w:r>
    </w:p>
  </w:endnote>
  <w:endnote w:type="continuationSeparator" w:id="0">
    <w:p w14:paraId="0F751A34" w14:textId="77777777" w:rsidR="000B18B1" w:rsidRDefault="000B18B1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A1A3E" w14:textId="31EB4E93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BA0A49" w:rsidRPr="00BA0A49">
      <w:rPr>
        <w:caps/>
        <w:noProof/>
        <w:color w:val="4F81BD" w:themeColor="accent1"/>
        <w:lang w:val="zh-TW"/>
      </w:rPr>
      <w:t>1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1C18A9" w14:textId="77777777" w:rsidR="000B18B1" w:rsidRDefault="000B18B1" w:rsidP="00A80730">
      <w:r>
        <w:separator/>
      </w:r>
    </w:p>
  </w:footnote>
  <w:footnote w:type="continuationSeparator" w:id="0">
    <w:p w14:paraId="58AF026D" w14:textId="77777777" w:rsidR="000B18B1" w:rsidRDefault="000B18B1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18B1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4A76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1A08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0A49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9E245B-C518-4F75-BBBF-AF4E88B04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user</cp:lastModifiedBy>
  <cp:revision>2</cp:revision>
  <cp:lastPrinted>2022-08-03T03:11:00Z</cp:lastPrinted>
  <dcterms:created xsi:type="dcterms:W3CDTF">2022-08-16T06:39:00Z</dcterms:created>
  <dcterms:modified xsi:type="dcterms:W3CDTF">2022-08-16T06:39:00Z</dcterms:modified>
</cp:coreProperties>
</file>